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9708D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CF7C74" wp14:editId="1BE666ED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0394FA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4A772EA9" w14:textId="26A4C641" w:rsidR="00BE13CD" w:rsidRPr="00CC0A08" w:rsidRDefault="004716FE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 xml:space="preserve">Admission </w:t>
                            </w:r>
                            <w:proofErr w:type="spellStart"/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Counselo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CF7C74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" fillcolor="#027262" strokecolor="#1f4d78 [1604]" strokeweight="1pt">
                <v:textbox>
                  <w:txbxContent>
                    <w:p w14:paraId="5E0394FA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4A772EA9" w14:textId="26A4C641" w:rsidR="00BE13CD" w:rsidRPr="00CC0A08" w:rsidRDefault="004716FE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 xml:space="preserve">Admission </w:t>
                      </w:r>
                      <w:proofErr w:type="spellStart"/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Counselor</w:t>
                      </w:r>
                      <w:proofErr w:type="spellEnd"/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1076471" wp14:editId="43A534CB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D12A0" w14:textId="77777777" w:rsidR="00BE13CD" w:rsidRPr="004716FE" w:rsidRDefault="00BE13CD" w:rsidP="004716F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E606143" w14:textId="77777777" w:rsidR="00BE13CD" w:rsidRPr="004716FE" w:rsidRDefault="00BE13CD" w:rsidP="004716F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28018B7" w14:textId="77777777" w:rsidR="00BE13CD" w:rsidRPr="004716FE" w:rsidRDefault="00BE13CD" w:rsidP="004716F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740E1FF" w14:textId="77777777" w:rsidR="00BE13CD" w:rsidRPr="004716FE" w:rsidRDefault="00BE13CD" w:rsidP="004716F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F2AD258" w14:textId="77777777" w:rsidR="00BE13CD" w:rsidRPr="004716FE" w:rsidRDefault="00BE13CD" w:rsidP="004716F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450D784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came across a job opening listed on the classified for your reputed institution, and I am extremely eager and interested to submit my resume for the same. The most important feature about being an Admissions </w:t>
                            </w:r>
                            <w:proofErr w:type="spellStart"/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unselor</w:t>
                            </w:r>
                            <w:proofErr w:type="spellEnd"/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s to advise students on their application process, to keep track of graduation completion, to pursue orientation activities of students, and to manage any student data. And, these are all things that I am truly passionate about, interested in, and love doing.</w:t>
                            </w:r>
                          </w:p>
                          <w:p w14:paraId="0C68DDB0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E0D70A5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My interest and strong educational background in this vector will allow me to keep up with the high standards of your company. In my graduate university, I have always been appreciated as well as motivated for being a dedicated and passionate student. I hope to bring in all my positives to this role and constantly learn and upgrade myself to become a successful Admissions </w:t>
                            </w:r>
                            <w:proofErr w:type="spellStart"/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unselor</w:t>
                            </w:r>
                            <w:proofErr w:type="spellEnd"/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4A73D43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EE60C95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As a zealous, passionate, individual looking to start my career as an Admission </w:t>
                            </w:r>
                            <w:proofErr w:type="spellStart"/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unselor</w:t>
                            </w:r>
                            <w:proofErr w:type="spellEnd"/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, I would like to apply for the role at Orchids High. With my interest, thirst for learning, and commitment, I am strongly and positively looking forward to bringing about an interesting and tremendous impact and more laurels to the team I work in.</w:t>
                            </w:r>
                          </w:p>
                          <w:p w14:paraId="4A7D706B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94E8CDE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t would be a great opportunity if we could be able to discuss further on this job role so that you will also have a chance to have an informed opinion on how well of a fit that I would be to the role you are offering in your esteemed organization.</w:t>
                            </w:r>
                          </w:p>
                          <w:p w14:paraId="657EEBE0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12BD84D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1A15D957" w14:textId="77777777" w:rsidR="004716FE" w:rsidRPr="004716FE" w:rsidRDefault="004716FE" w:rsidP="004716F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716F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5A8DBDEF" w14:textId="77777777" w:rsidR="002616A5" w:rsidRPr="004716FE" w:rsidRDefault="002616A5" w:rsidP="004716F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ABC5850" w14:textId="77777777" w:rsidR="00960669" w:rsidRPr="004716FE" w:rsidRDefault="00960669" w:rsidP="004716FE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0764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" strokecolor="white [3212]">
                <v:textbox>
                  <w:txbxContent>
                    <w:p w14:paraId="681D12A0" w14:textId="77777777" w:rsidR="00BE13CD" w:rsidRPr="004716FE" w:rsidRDefault="00BE13CD" w:rsidP="004716F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E606143" w14:textId="77777777" w:rsidR="00BE13CD" w:rsidRPr="004716FE" w:rsidRDefault="00BE13CD" w:rsidP="004716F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28018B7" w14:textId="77777777" w:rsidR="00BE13CD" w:rsidRPr="004716FE" w:rsidRDefault="00BE13CD" w:rsidP="004716F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740E1FF" w14:textId="77777777" w:rsidR="00BE13CD" w:rsidRPr="004716FE" w:rsidRDefault="00BE13CD" w:rsidP="004716F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F2AD258" w14:textId="77777777" w:rsidR="00BE13CD" w:rsidRPr="004716FE" w:rsidRDefault="00BE13CD" w:rsidP="004716F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450D784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came across a job opening listed on the classified for your reputed institution, and I am extremely eager and interested to submit my resume for the same. The most important feature about being an Admissions </w:t>
                      </w:r>
                      <w:proofErr w:type="spellStart"/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unselor</w:t>
                      </w:r>
                      <w:proofErr w:type="spellEnd"/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s to advise students on their application process, to keep track of graduation completion, to pursue orientation activities of students, and to manage any student data. And, these are all things that I am truly passionate about, interested in, and love doing.</w:t>
                      </w:r>
                    </w:p>
                    <w:p w14:paraId="0C68DDB0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E0D70A5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My interest and strong educational background in this vector will allow me to keep up with the high standards of your company. In my graduate university, I have always been appreciated as well as motivated for being a dedicated and passionate student. I hope to bring in all my positives to this role and constantly learn and upgrade myself to become a successful Admissions </w:t>
                      </w:r>
                      <w:proofErr w:type="spellStart"/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unselor</w:t>
                      </w:r>
                      <w:proofErr w:type="spellEnd"/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4A73D43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EE60C95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As a zealous, passionate, individual looking to start my career as an Admission </w:t>
                      </w:r>
                      <w:proofErr w:type="spellStart"/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unselor</w:t>
                      </w:r>
                      <w:proofErr w:type="spellEnd"/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, I would like to apply for the role at Orchids High. With my interest, thirst for learning, and commitment, I am strongly and positively looking forward to bringing about an interesting and tremendous impact and more laurels to the team I work in.</w:t>
                      </w:r>
                    </w:p>
                    <w:p w14:paraId="4A7D706B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94E8CDE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t would be a great opportunity if we could be able to discuss further on this job role so that you will also have a chance to have an informed opinion on how well of a fit that I would be to the role you are offering in your esteemed organization.</w:t>
                      </w:r>
                    </w:p>
                    <w:p w14:paraId="657EEBE0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12BD84D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1A15D957" w14:textId="77777777" w:rsidR="004716FE" w:rsidRPr="004716FE" w:rsidRDefault="004716FE" w:rsidP="004716F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716F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5A8DBDEF" w14:textId="77777777" w:rsidR="002616A5" w:rsidRPr="004716FE" w:rsidRDefault="002616A5" w:rsidP="004716F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ABC5850" w14:textId="77777777" w:rsidR="00960669" w:rsidRPr="004716FE" w:rsidRDefault="00960669" w:rsidP="004716FE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33E71F65" wp14:editId="44AC42C1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7F144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7255610C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F9D7F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A42438D" wp14:editId="0B26792E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9B085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0A1631FB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4716FE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F50B3B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Counselor Cover Letter Sample</dc:title>
  <dc:subject>Create your Cover Letter using Free Admission Counselor Cover Letter Sample Template</dc:subject>
  <dc:creator>QwikResume.com</dc:creator>
  <cp:keywords/>
  <dc:description/>
  <dcterms:created xsi:type="dcterms:W3CDTF">2021-12-21T10:49:00Z</dcterms:created>
  <dcterms:modified xsi:type="dcterms:W3CDTF">2021-12-21T10:49:00Z</dcterms:modified>
  <cp:category>Education</cp:category>
</cp:coreProperties>
</file>